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A14BA2" w14:textId="77777777" w:rsidR="00E8017D" w:rsidRPr="00D53D22" w:rsidRDefault="00000000" w:rsidP="00D53D22">
      <w:pPr>
        <w:jc w:val="center"/>
      </w:pPr>
      <w:r>
        <w:rPr>
          <w:noProof/>
          <w:sz w:val="20"/>
        </w:rPr>
        <w:object w:dxaOrig="1440" w:dyaOrig="1440" w14:anchorId="04A14BD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180pt;margin-top:-9pt;width:65.05pt;height:1in;z-index:251657728" wrapcoords="-164 0 -164 21300 21600 21300 21600 0 -164 0">
            <v:imagedata r:id="rId6" o:title="" cropleft="5803f" cropright="5803f"/>
            <w10:wrap type="topAndBottom"/>
          </v:shape>
          <o:OLEObject Type="Embed" ProgID="Word.Picture.8" ShapeID="_x0000_s1026" DrawAspect="Content" ObjectID="_1755610448" r:id="rId7"/>
        </w:object>
      </w:r>
    </w:p>
    <w:p w14:paraId="04A14BA3" w14:textId="77777777" w:rsidR="00E8017D" w:rsidRPr="008E3729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INTERNATIONAL ASSOCATION OF BLACK</w:t>
      </w:r>
    </w:p>
    <w:p w14:paraId="04A14BA4" w14:textId="77777777" w:rsidR="00E8017D" w:rsidRPr="008E3729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PROFESSIONAL FIRE FIGHTERS</w:t>
      </w:r>
    </w:p>
    <w:p w14:paraId="04A14BA5" w14:textId="77777777" w:rsidR="00E8017D" w:rsidRPr="005376CE" w:rsidRDefault="00AE3035" w:rsidP="00AE3035">
      <w:pPr>
        <w:tabs>
          <w:tab w:val="left" w:pos="3863"/>
        </w:tabs>
        <w:rPr>
          <w:rFonts w:ascii="Arial" w:hAnsi="Arial" w:cs="Arial"/>
          <w:b/>
          <w:sz w:val="44"/>
          <w:szCs w:val="44"/>
        </w:rPr>
      </w:pPr>
      <w:r w:rsidRPr="005376CE">
        <w:rPr>
          <w:rFonts w:ascii="Arial" w:hAnsi="Arial" w:cs="Arial"/>
          <w:b/>
          <w:sz w:val="44"/>
          <w:szCs w:val="44"/>
        </w:rPr>
        <w:tab/>
        <w:t>SCR</w:t>
      </w:r>
    </w:p>
    <w:p w14:paraId="04A14BA6" w14:textId="0860C06C" w:rsidR="003D0F17" w:rsidRPr="008330DE" w:rsidRDefault="00DB626B" w:rsidP="003D0F17">
      <w:pPr>
        <w:jc w:val="center"/>
        <w:rPr>
          <w:rFonts w:ascii="Arial" w:hAnsi="Arial" w:cs="Arial"/>
          <w:sz w:val="32"/>
          <w:szCs w:val="32"/>
        </w:rPr>
      </w:pPr>
      <w:r w:rsidRPr="008330DE">
        <w:rPr>
          <w:rFonts w:ascii="Arial" w:hAnsi="Arial" w:cs="Arial"/>
          <w:b/>
          <w:bCs/>
          <w:sz w:val="32"/>
          <w:szCs w:val="32"/>
        </w:rPr>
        <w:t>****</w:t>
      </w:r>
      <w:r w:rsidR="00161A5E">
        <w:rPr>
          <w:rFonts w:ascii="Arial" w:hAnsi="Arial" w:cs="Arial"/>
          <w:b/>
          <w:bCs/>
          <w:sz w:val="32"/>
          <w:szCs w:val="32"/>
        </w:rPr>
        <w:t>202</w:t>
      </w:r>
      <w:r w:rsidR="00AA5F54">
        <w:rPr>
          <w:rFonts w:ascii="Arial" w:hAnsi="Arial" w:cs="Arial"/>
          <w:b/>
          <w:bCs/>
          <w:sz w:val="32"/>
          <w:szCs w:val="32"/>
        </w:rPr>
        <w:t>4</w:t>
      </w:r>
      <w:r w:rsidR="00161A5E">
        <w:rPr>
          <w:rFonts w:ascii="Arial" w:hAnsi="Arial" w:cs="Arial"/>
          <w:b/>
          <w:bCs/>
          <w:sz w:val="32"/>
          <w:szCs w:val="32"/>
        </w:rPr>
        <w:t xml:space="preserve"> </w:t>
      </w:r>
      <w:r w:rsidR="00411ED9" w:rsidRPr="008330DE">
        <w:rPr>
          <w:rFonts w:ascii="Arial" w:hAnsi="Arial" w:cs="Arial"/>
          <w:b/>
          <w:bCs/>
          <w:sz w:val="32"/>
          <w:szCs w:val="32"/>
        </w:rPr>
        <w:t>Individual</w:t>
      </w:r>
      <w:r w:rsidR="003D0F17" w:rsidRPr="008330DE">
        <w:rPr>
          <w:rFonts w:ascii="Arial" w:hAnsi="Arial" w:cs="Arial"/>
          <w:b/>
          <w:bCs/>
          <w:sz w:val="32"/>
          <w:szCs w:val="32"/>
        </w:rPr>
        <w:t>s Only****</w:t>
      </w:r>
    </w:p>
    <w:p w14:paraId="04A14BA7" w14:textId="77777777" w:rsidR="00DB626B" w:rsidRPr="00042855" w:rsidRDefault="00DB626B" w:rsidP="00DB626B">
      <w:pPr>
        <w:rPr>
          <w:rFonts w:ascii="Arial" w:hAnsi="Arial" w:cs="Arial"/>
          <w:sz w:val="18"/>
          <w:szCs w:val="18"/>
        </w:rPr>
      </w:pPr>
    </w:p>
    <w:p w14:paraId="04A14BA8" w14:textId="77777777" w:rsidR="00065E57" w:rsidRDefault="00042855" w:rsidP="00065E57">
      <w:pPr>
        <w:rPr>
          <w:rFonts w:ascii="Arial" w:hAnsi="Arial" w:cs="Arial"/>
          <w:sz w:val="18"/>
          <w:szCs w:val="18"/>
        </w:rPr>
      </w:pPr>
      <w:r w:rsidRPr="00042855">
        <w:rPr>
          <w:rFonts w:ascii="Arial" w:hAnsi="Arial" w:cs="Arial"/>
          <w:sz w:val="18"/>
          <w:szCs w:val="18"/>
        </w:rPr>
        <w:t xml:space="preserve">I </w:t>
      </w:r>
      <w:r w:rsidR="00E8017D" w:rsidRPr="00042855">
        <w:rPr>
          <w:rFonts w:ascii="Arial" w:hAnsi="Arial" w:cs="Arial"/>
          <w:sz w:val="18"/>
          <w:szCs w:val="18"/>
        </w:rPr>
        <w:t>hereby make app</w:t>
      </w:r>
      <w:r w:rsidRPr="00042855">
        <w:rPr>
          <w:rFonts w:ascii="Arial" w:hAnsi="Arial" w:cs="Arial"/>
          <w:sz w:val="18"/>
          <w:szCs w:val="18"/>
        </w:rPr>
        <w:t xml:space="preserve">lication for membership in the </w:t>
      </w:r>
      <w:r w:rsidR="00E8017D" w:rsidRPr="00042855">
        <w:rPr>
          <w:rFonts w:ascii="Arial" w:hAnsi="Arial" w:cs="Arial"/>
          <w:sz w:val="18"/>
          <w:szCs w:val="18"/>
        </w:rPr>
        <w:t>INTERNATIONAL ASSOCIATION OF BLACK PROFESSIONAL FIREFIGHTERS in accordance with its constitution and by-laws and agree to be bound therewith.</w:t>
      </w:r>
    </w:p>
    <w:p w14:paraId="04A14BA9" w14:textId="77777777" w:rsidR="00065E57" w:rsidRPr="00F56052" w:rsidRDefault="00065E57" w:rsidP="00065E57">
      <w:pPr>
        <w:jc w:val="center"/>
        <w:rPr>
          <w:rFonts w:ascii="Arial" w:hAnsi="Arial" w:cs="Arial"/>
          <w:b/>
          <w:bCs/>
          <w:color w:val="FF0000"/>
          <w:sz w:val="20"/>
          <w:szCs w:val="20"/>
        </w:rPr>
      </w:pPr>
      <w:r w:rsidRPr="00065E57">
        <w:rPr>
          <w:rFonts w:ascii="Arial" w:hAnsi="Arial" w:cs="Arial"/>
          <w:sz w:val="18"/>
          <w:szCs w:val="18"/>
        </w:rPr>
        <w:t xml:space="preserve"> </w:t>
      </w:r>
      <w:r w:rsidRPr="00F56052">
        <w:rPr>
          <w:rFonts w:ascii="Arial" w:hAnsi="Arial" w:cs="Arial"/>
          <w:b/>
          <w:bCs/>
          <w:color w:val="FF0000"/>
          <w:sz w:val="20"/>
          <w:szCs w:val="20"/>
        </w:rPr>
        <w:t>(</w:t>
      </w:r>
      <w:r w:rsidRPr="00F56052">
        <w:rPr>
          <w:rFonts w:ascii="Arial" w:hAnsi="Arial" w:cs="Arial"/>
          <w:b/>
          <w:bCs/>
          <w:i/>
          <w:iCs/>
          <w:color w:val="FF0000"/>
          <w:sz w:val="20"/>
          <w:szCs w:val="20"/>
        </w:rPr>
        <w:t>Please type or print legibly</w:t>
      </w:r>
      <w:r w:rsidRPr="00F56052">
        <w:rPr>
          <w:rFonts w:ascii="Arial" w:hAnsi="Arial" w:cs="Arial"/>
          <w:b/>
          <w:bCs/>
          <w:color w:val="FF0000"/>
          <w:sz w:val="20"/>
          <w:szCs w:val="20"/>
        </w:rPr>
        <w:t>)</w:t>
      </w:r>
    </w:p>
    <w:p w14:paraId="04A14BAA" w14:textId="77777777" w:rsidR="00E8017D" w:rsidRPr="00042855" w:rsidRDefault="00E8017D" w:rsidP="00D7799D">
      <w:pPr>
        <w:rPr>
          <w:rFonts w:ascii="Arial" w:hAnsi="Arial" w:cs="Arial"/>
          <w:sz w:val="18"/>
          <w:szCs w:val="18"/>
        </w:rPr>
      </w:pPr>
    </w:p>
    <w:p w14:paraId="04A14BAB" w14:textId="77777777" w:rsidR="00D53B7E" w:rsidRPr="00042855" w:rsidRDefault="00D53B7E" w:rsidP="00065E57">
      <w:pPr>
        <w:jc w:val="center"/>
        <w:rPr>
          <w:rFonts w:ascii="Arial" w:hAnsi="Arial" w:cs="Arial"/>
          <w:sz w:val="18"/>
          <w:szCs w:val="18"/>
        </w:rPr>
      </w:pPr>
    </w:p>
    <w:p w14:paraId="04A14BAE" w14:textId="15E51A0B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65E57">
        <w:rPr>
          <w:rFonts w:ascii="Arial" w:hAnsi="Arial" w:cs="Arial"/>
          <w:sz w:val="16"/>
          <w:szCs w:val="16"/>
        </w:rPr>
        <w:t>MEMBERS NAME</w:t>
      </w:r>
      <w:r w:rsidR="003D0F17">
        <w:rPr>
          <w:rFonts w:ascii="Arial" w:hAnsi="Arial" w:cs="Arial"/>
          <w:sz w:val="16"/>
          <w:szCs w:val="16"/>
        </w:rPr>
        <w:t>:</w:t>
      </w:r>
      <w:r w:rsidR="00D53D22">
        <w:rPr>
          <w:rFonts w:ascii="Arial" w:hAnsi="Arial" w:cs="Arial"/>
          <w:sz w:val="16"/>
          <w:szCs w:val="16"/>
        </w:rPr>
        <w:t xml:space="preserve"> </w:t>
      </w:r>
      <w:r w:rsidRPr="00042855">
        <w:rPr>
          <w:rFonts w:ascii="Arial" w:hAnsi="Arial" w:cs="Arial"/>
          <w:sz w:val="16"/>
          <w:szCs w:val="16"/>
        </w:rPr>
        <w:t>___________________________________________________________________</w:t>
      </w:r>
    </w:p>
    <w:p w14:paraId="04A14BAF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   </w:t>
      </w:r>
    </w:p>
    <w:p w14:paraId="04A14BB0" w14:textId="77777777" w:rsidR="00E8017D" w:rsidRPr="00042855" w:rsidRDefault="00A56ADA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MEMBERS MAILING </w:t>
      </w:r>
      <w:r w:rsidR="003D0F17">
        <w:rPr>
          <w:rFonts w:ascii="Arial" w:hAnsi="Arial" w:cs="Arial"/>
          <w:sz w:val="16"/>
          <w:szCs w:val="16"/>
        </w:rPr>
        <w:t xml:space="preserve">ADDRESS: </w:t>
      </w:r>
      <w:r w:rsidR="00E8017D" w:rsidRPr="00042855">
        <w:rPr>
          <w:rFonts w:ascii="Arial" w:hAnsi="Arial" w:cs="Arial"/>
          <w:sz w:val="16"/>
          <w:szCs w:val="16"/>
        </w:rPr>
        <w:t>_____________________________________________________________</w:t>
      </w:r>
    </w:p>
    <w:p w14:paraId="04A14BB1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04A14BB2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CITY/STATE/ZIP____________________________________________________________________________</w:t>
      </w:r>
    </w:p>
    <w:p w14:paraId="04A14BB3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04A14BB4" w14:textId="77777777" w:rsidR="00E8017D" w:rsidRPr="00042855" w:rsidRDefault="0070614F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CELL</w:t>
      </w:r>
      <w:r w:rsidR="00E8017D" w:rsidRPr="00042855">
        <w:rPr>
          <w:rFonts w:ascii="Arial" w:hAnsi="Arial" w:cs="Arial"/>
          <w:sz w:val="16"/>
          <w:szCs w:val="16"/>
        </w:rPr>
        <w:t xml:space="preserve"> PHONE:</w:t>
      </w:r>
      <w:r w:rsidR="003D0F17">
        <w:rPr>
          <w:rFonts w:ascii="Arial" w:hAnsi="Arial" w:cs="Arial"/>
          <w:sz w:val="16"/>
          <w:szCs w:val="16"/>
        </w:rPr>
        <w:t xml:space="preserve"> </w:t>
      </w:r>
      <w:r w:rsidR="00E8017D" w:rsidRPr="00042855">
        <w:rPr>
          <w:rFonts w:ascii="Arial" w:hAnsi="Arial" w:cs="Arial"/>
          <w:sz w:val="16"/>
          <w:szCs w:val="16"/>
        </w:rPr>
        <w:t>_______</w:t>
      </w:r>
      <w:r w:rsidRPr="00042855">
        <w:rPr>
          <w:rFonts w:ascii="Arial" w:hAnsi="Arial" w:cs="Arial"/>
          <w:sz w:val="16"/>
          <w:szCs w:val="16"/>
        </w:rPr>
        <w:t>________________________OTHER</w:t>
      </w:r>
      <w:r w:rsidR="00E8017D" w:rsidRPr="00042855">
        <w:rPr>
          <w:rFonts w:ascii="Arial" w:hAnsi="Arial" w:cs="Arial"/>
          <w:sz w:val="16"/>
          <w:szCs w:val="16"/>
        </w:rPr>
        <w:t xml:space="preserve"> PHONE______________________________</w:t>
      </w:r>
    </w:p>
    <w:p w14:paraId="04A14BB5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04A14BB6" w14:textId="77777777" w:rsidR="00E8017D" w:rsidRPr="00042855" w:rsidRDefault="0070614F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EMAIL ADDRESS_</w:t>
      </w:r>
      <w:r w:rsidR="00E8017D" w:rsidRPr="00042855">
        <w:rPr>
          <w:rFonts w:ascii="Arial" w:hAnsi="Arial" w:cs="Arial"/>
          <w:sz w:val="16"/>
          <w:szCs w:val="16"/>
        </w:rPr>
        <w:t>_______________________</w:t>
      </w:r>
      <w:r w:rsidR="00A56ADA">
        <w:rPr>
          <w:rFonts w:ascii="Arial" w:hAnsi="Arial" w:cs="Arial"/>
          <w:sz w:val="16"/>
          <w:szCs w:val="16"/>
        </w:rPr>
        <w:t>_________</w:t>
      </w:r>
      <w:r w:rsidR="00E8017D" w:rsidRPr="00042855">
        <w:rPr>
          <w:rFonts w:ascii="Arial" w:hAnsi="Arial" w:cs="Arial"/>
          <w:sz w:val="16"/>
          <w:szCs w:val="16"/>
        </w:rPr>
        <w:t>DATE OF BIR</w:t>
      </w:r>
      <w:r w:rsidR="00CD4A71">
        <w:rPr>
          <w:rFonts w:ascii="Arial" w:hAnsi="Arial" w:cs="Arial"/>
          <w:sz w:val="16"/>
          <w:szCs w:val="16"/>
        </w:rPr>
        <w:t>TH_________________</w:t>
      </w:r>
      <w:r w:rsidR="00A56ADA">
        <w:rPr>
          <w:rFonts w:ascii="Arial" w:hAnsi="Arial" w:cs="Arial"/>
          <w:sz w:val="16"/>
          <w:szCs w:val="16"/>
        </w:rPr>
        <w:t>SEX</w:t>
      </w:r>
      <w:r w:rsidR="00E8017D" w:rsidRPr="00042855">
        <w:rPr>
          <w:rFonts w:ascii="Arial" w:hAnsi="Arial" w:cs="Arial"/>
          <w:sz w:val="16"/>
          <w:szCs w:val="16"/>
        </w:rPr>
        <w:t xml:space="preserve"> M [ </w:t>
      </w:r>
      <w:proofErr w:type="gramStart"/>
      <w:r w:rsidR="00E8017D" w:rsidRPr="00042855">
        <w:rPr>
          <w:rFonts w:ascii="Arial" w:hAnsi="Arial" w:cs="Arial"/>
          <w:sz w:val="16"/>
          <w:szCs w:val="16"/>
        </w:rPr>
        <w:t xml:space="preserve">  ]</w:t>
      </w:r>
      <w:proofErr w:type="gramEnd"/>
      <w:r w:rsidR="00E8017D" w:rsidRPr="00042855">
        <w:rPr>
          <w:rFonts w:ascii="Arial" w:hAnsi="Arial" w:cs="Arial"/>
          <w:sz w:val="16"/>
          <w:szCs w:val="16"/>
        </w:rPr>
        <w:t xml:space="preserve">     F [    ]</w:t>
      </w:r>
    </w:p>
    <w:p w14:paraId="04A14BB7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04A14BB8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NAME OF FIRE DEPARTMENT:</w:t>
      </w:r>
      <w:r w:rsidR="003D0F17">
        <w:rPr>
          <w:rFonts w:ascii="Arial" w:hAnsi="Arial" w:cs="Arial"/>
          <w:sz w:val="16"/>
          <w:szCs w:val="16"/>
        </w:rPr>
        <w:t xml:space="preserve"> </w:t>
      </w:r>
      <w:r w:rsidRPr="00042855">
        <w:rPr>
          <w:rFonts w:ascii="Arial" w:hAnsi="Arial" w:cs="Arial"/>
          <w:sz w:val="16"/>
          <w:szCs w:val="16"/>
        </w:rPr>
        <w:t>_______________________________________________________________</w:t>
      </w:r>
    </w:p>
    <w:p w14:paraId="04A14BB9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04A14BBA" w14:textId="77777777" w:rsidR="00E8017D" w:rsidRPr="00042855" w:rsidRDefault="00A56ADA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RANK (no abbreviations</w:t>
      </w:r>
      <w:proofErr w:type="gramStart"/>
      <w:r w:rsidR="00E8017D" w:rsidRPr="00042855">
        <w:rPr>
          <w:rFonts w:ascii="Arial" w:hAnsi="Arial" w:cs="Arial"/>
          <w:sz w:val="16"/>
          <w:szCs w:val="16"/>
        </w:rPr>
        <w:t>):_</w:t>
      </w:r>
      <w:proofErr w:type="gramEnd"/>
      <w:r w:rsidR="00E8017D" w:rsidRPr="00042855">
        <w:rPr>
          <w:rFonts w:ascii="Arial" w:hAnsi="Arial" w:cs="Arial"/>
          <w:sz w:val="16"/>
          <w:szCs w:val="16"/>
        </w:rPr>
        <w:t>_________________</w:t>
      </w:r>
      <w:r w:rsidR="00065E57">
        <w:rPr>
          <w:rFonts w:ascii="Arial" w:hAnsi="Arial" w:cs="Arial"/>
          <w:sz w:val="16"/>
          <w:szCs w:val="16"/>
        </w:rPr>
        <w:t xml:space="preserve">_____________________DATE HIRED </w:t>
      </w:r>
      <w:r w:rsidR="00E8017D" w:rsidRPr="00042855">
        <w:rPr>
          <w:rFonts w:ascii="Arial" w:hAnsi="Arial" w:cs="Arial"/>
          <w:sz w:val="16"/>
          <w:szCs w:val="16"/>
        </w:rPr>
        <w:t>_________________</w:t>
      </w:r>
      <w:r w:rsidR="00DB626B">
        <w:rPr>
          <w:rFonts w:ascii="Arial" w:hAnsi="Arial" w:cs="Arial"/>
          <w:sz w:val="16"/>
          <w:szCs w:val="16"/>
        </w:rPr>
        <w:t>__</w:t>
      </w:r>
    </w:p>
    <w:p w14:paraId="04A14BBB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04A14BBC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SIGNATU</w:t>
      </w:r>
      <w:r w:rsidR="003D0F17">
        <w:rPr>
          <w:rFonts w:ascii="Arial" w:hAnsi="Arial" w:cs="Arial"/>
          <w:sz w:val="16"/>
          <w:szCs w:val="16"/>
        </w:rPr>
        <w:t xml:space="preserve">RE </w:t>
      </w:r>
      <w:r w:rsidR="00042855" w:rsidRPr="00042855">
        <w:rPr>
          <w:rFonts w:ascii="Arial" w:hAnsi="Arial" w:cs="Arial"/>
          <w:sz w:val="16"/>
          <w:szCs w:val="16"/>
        </w:rPr>
        <w:t>__________________________________</w:t>
      </w:r>
      <w:r w:rsidRPr="00042855">
        <w:rPr>
          <w:rFonts w:ascii="Arial" w:hAnsi="Arial" w:cs="Arial"/>
          <w:sz w:val="16"/>
          <w:szCs w:val="16"/>
        </w:rPr>
        <w:t>_____________________________DATE___________</w:t>
      </w:r>
    </w:p>
    <w:p w14:paraId="04A14BBD" w14:textId="77777777" w:rsidR="008E3729" w:rsidRDefault="00E8017D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                         </w:t>
      </w:r>
      <w:r w:rsidR="00065E57">
        <w:rPr>
          <w:rFonts w:ascii="Arial" w:hAnsi="Arial" w:cs="Arial"/>
          <w:i/>
          <w:iCs/>
          <w:sz w:val="16"/>
          <w:szCs w:val="16"/>
        </w:rPr>
        <w:t>(S</w:t>
      </w:r>
      <w:r w:rsidRPr="00042855">
        <w:rPr>
          <w:rFonts w:ascii="Arial" w:hAnsi="Arial" w:cs="Arial"/>
          <w:i/>
          <w:iCs/>
          <w:sz w:val="16"/>
          <w:szCs w:val="16"/>
        </w:rPr>
        <w:t>ignature</w:t>
      </w:r>
      <w:r w:rsidRPr="00042855">
        <w:rPr>
          <w:rFonts w:ascii="Arial" w:hAnsi="Arial" w:cs="Arial"/>
          <w:sz w:val="16"/>
          <w:szCs w:val="16"/>
        </w:rPr>
        <w:t xml:space="preserve">)   </w:t>
      </w:r>
    </w:p>
    <w:p w14:paraId="04A14BBE" w14:textId="77777777" w:rsidR="003D0F17" w:rsidRDefault="003D0F17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04A14BBF" w14:textId="77777777" w:rsidR="003D0F17" w:rsidRDefault="003D0F17" w:rsidP="00D6721C">
      <w:pPr>
        <w:pBdr>
          <w:bottom w:val="single" w:sz="12" w:space="1" w:color="auto"/>
        </w:pBdr>
        <w:jc w:val="center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IABPFF dues          </w:t>
      </w:r>
      <w:r w:rsidR="00D7799D">
        <w:rPr>
          <w:rFonts w:ascii="Arial" w:hAnsi="Arial" w:cs="Arial"/>
          <w:sz w:val="16"/>
          <w:szCs w:val="16"/>
        </w:rPr>
        <w:t xml:space="preserve">                             </w:t>
      </w:r>
      <w:r w:rsidR="00161A5E">
        <w:rPr>
          <w:rFonts w:ascii="Arial" w:hAnsi="Arial" w:cs="Arial"/>
          <w:b/>
          <w:sz w:val="16"/>
          <w:szCs w:val="16"/>
        </w:rPr>
        <w:t>$47.00</w:t>
      </w:r>
    </w:p>
    <w:p w14:paraId="04A14BC0" w14:textId="77777777" w:rsidR="003D0F17" w:rsidRDefault="00FB3D2C" w:rsidP="00FB3D2C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                                                             </w:t>
      </w:r>
      <w:r w:rsidR="00D7799D">
        <w:rPr>
          <w:rFonts w:ascii="Arial" w:hAnsi="Arial" w:cs="Arial"/>
          <w:sz w:val="16"/>
          <w:szCs w:val="16"/>
        </w:rPr>
        <w:t xml:space="preserve"> IABPFF Foundation Fund                  </w:t>
      </w:r>
      <w:r w:rsidR="003D0F17">
        <w:rPr>
          <w:rFonts w:ascii="Arial" w:hAnsi="Arial" w:cs="Arial"/>
          <w:sz w:val="16"/>
          <w:szCs w:val="16"/>
        </w:rPr>
        <w:t xml:space="preserve"> </w:t>
      </w:r>
      <w:r w:rsidR="003D0F17" w:rsidRPr="00D66A03">
        <w:rPr>
          <w:rFonts w:ascii="Arial" w:hAnsi="Arial" w:cs="Arial"/>
          <w:b/>
          <w:sz w:val="16"/>
          <w:szCs w:val="16"/>
        </w:rPr>
        <w:t>$</w:t>
      </w:r>
      <w:r w:rsidR="00D6721C" w:rsidRPr="00D66A03">
        <w:rPr>
          <w:rFonts w:ascii="Arial" w:hAnsi="Arial" w:cs="Arial"/>
          <w:b/>
          <w:sz w:val="16"/>
          <w:szCs w:val="16"/>
        </w:rPr>
        <w:t xml:space="preserve"> </w:t>
      </w:r>
      <w:r w:rsidR="003D0F17" w:rsidRPr="00D66A03">
        <w:rPr>
          <w:rFonts w:ascii="Arial" w:hAnsi="Arial" w:cs="Arial"/>
          <w:b/>
          <w:sz w:val="16"/>
          <w:szCs w:val="16"/>
        </w:rPr>
        <w:t>3.00</w:t>
      </w:r>
    </w:p>
    <w:p w14:paraId="04A14BC1" w14:textId="77777777" w:rsidR="003D0F17" w:rsidRDefault="00D6721C" w:rsidP="00D6721C">
      <w:pPr>
        <w:pBdr>
          <w:bottom w:val="single" w:sz="12" w:space="1" w:color="auto"/>
        </w:pBdr>
        <w:jc w:val="center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SC</w:t>
      </w:r>
      <w:r w:rsidR="003D0F17">
        <w:rPr>
          <w:rFonts w:ascii="Arial" w:hAnsi="Arial" w:cs="Arial"/>
          <w:sz w:val="16"/>
          <w:szCs w:val="16"/>
        </w:rPr>
        <w:t xml:space="preserve">R dues                                            </w:t>
      </w:r>
      <w:r w:rsidR="003D0F17" w:rsidRPr="00D66A03">
        <w:rPr>
          <w:rFonts w:ascii="Arial" w:hAnsi="Arial" w:cs="Arial"/>
          <w:b/>
          <w:sz w:val="16"/>
          <w:szCs w:val="16"/>
          <w:u w:val="single"/>
        </w:rPr>
        <w:t>$</w:t>
      </w:r>
      <w:r w:rsidRPr="00D66A03">
        <w:rPr>
          <w:rFonts w:ascii="Arial" w:hAnsi="Arial" w:cs="Arial"/>
          <w:b/>
          <w:sz w:val="16"/>
          <w:szCs w:val="16"/>
          <w:u w:val="single"/>
        </w:rPr>
        <w:t>30.00</w:t>
      </w:r>
    </w:p>
    <w:p w14:paraId="04A14BC2" w14:textId="77777777" w:rsidR="003D0F17" w:rsidRDefault="003D0F17" w:rsidP="00D6721C">
      <w:pPr>
        <w:pBdr>
          <w:bottom w:val="single" w:sz="12" w:space="1" w:color="auto"/>
        </w:pBdr>
        <w:jc w:val="center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Total amounte</w:t>
      </w:r>
      <w:r w:rsidR="00D7799D">
        <w:rPr>
          <w:rFonts w:ascii="Arial" w:hAnsi="Arial" w:cs="Arial"/>
          <w:sz w:val="16"/>
          <w:szCs w:val="16"/>
        </w:rPr>
        <w:t xml:space="preserve">d submitted                   </w:t>
      </w:r>
      <w:r w:rsidR="00161A5E">
        <w:rPr>
          <w:rFonts w:ascii="Arial" w:hAnsi="Arial" w:cs="Arial"/>
          <w:b/>
          <w:sz w:val="16"/>
          <w:szCs w:val="16"/>
        </w:rPr>
        <w:t>$80.00</w:t>
      </w:r>
    </w:p>
    <w:p w14:paraId="04A14BC3" w14:textId="77777777" w:rsidR="008E3729" w:rsidRDefault="008E3729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081C31C6" w14:textId="12FC7E27" w:rsidR="00F56052" w:rsidRDefault="00D53D22" w:rsidP="00F56052">
      <w:pPr>
        <w:jc w:val="center"/>
        <w:rPr>
          <w:rFonts w:ascii="Arial" w:hAnsi="Arial" w:cs="Arial"/>
          <w:b/>
          <w:bCs/>
          <w:sz w:val="18"/>
          <w:szCs w:val="18"/>
        </w:rPr>
      </w:pPr>
      <w:r w:rsidRPr="00042855">
        <w:rPr>
          <w:rFonts w:ascii="Arial" w:hAnsi="Arial" w:cs="Arial"/>
          <w:sz w:val="18"/>
          <w:szCs w:val="18"/>
        </w:rPr>
        <w:t>M</w:t>
      </w:r>
      <w:r>
        <w:rPr>
          <w:rFonts w:ascii="Arial" w:hAnsi="Arial" w:cs="Arial"/>
          <w:b/>
          <w:bCs/>
          <w:sz w:val="18"/>
          <w:szCs w:val="18"/>
        </w:rPr>
        <w:t>AIL TO:</w:t>
      </w:r>
    </w:p>
    <w:p w14:paraId="108CA271" w14:textId="0DFE35CD" w:rsidR="00F56052" w:rsidRDefault="00CB243E" w:rsidP="00F56052">
      <w:pPr>
        <w:jc w:val="center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SCR TREASURER</w:t>
      </w:r>
    </w:p>
    <w:p w14:paraId="7F2CD77F" w14:textId="6C62AC59" w:rsidR="00F56052" w:rsidRDefault="00BE45B5" w:rsidP="00F56052">
      <w:pPr>
        <w:jc w:val="center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SHARON BRANCH,</w:t>
      </w:r>
    </w:p>
    <w:p w14:paraId="12C8CA5B" w14:textId="207AB8FC" w:rsidR="00F56052" w:rsidRDefault="00BE45B5" w:rsidP="00F56052">
      <w:pPr>
        <w:jc w:val="center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PO BOX 60352,</w:t>
      </w:r>
    </w:p>
    <w:p w14:paraId="04A14BC5" w14:textId="76541579" w:rsidR="00D53D22" w:rsidRDefault="00BE45B5" w:rsidP="00F56052">
      <w:pPr>
        <w:jc w:val="center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HOUSTON, TX 77205</w:t>
      </w:r>
    </w:p>
    <w:p w14:paraId="04A14BC9" w14:textId="77777777" w:rsidR="00E8017D" w:rsidRPr="00042855" w:rsidRDefault="00E8017D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                      </w:t>
      </w:r>
    </w:p>
    <w:p w14:paraId="28A7FB7C" w14:textId="4A2F5018" w:rsidR="00F56052" w:rsidRDefault="00F56052" w:rsidP="00F56052">
      <w:pPr>
        <w:jc w:val="center"/>
        <w:rPr>
          <w:b/>
          <w:color w:val="FF0000"/>
          <w:sz w:val="20"/>
          <w:szCs w:val="20"/>
        </w:rPr>
      </w:pPr>
      <w:r w:rsidRPr="00F56052">
        <w:rPr>
          <w:b/>
          <w:color w:val="FF0000"/>
          <w:sz w:val="20"/>
          <w:szCs w:val="20"/>
        </w:rPr>
        <w:t>For Regional Treasurer Use Only</w:t>
      </w:r>
    </w:p>
    <w:p w14:paraId="142091D9" w14:textId="77777777" w:rsidR="00F56052" w:rsidRPr="00F56052" w:rsidRDefault="00F56052" w:rsidP="00F56052">
      <w:pPr>
        <w:jc w:val="center"/>
        <w:rPr>
          <w:b/>
          <w:color w:val="FF0000"/>
          <w:sz w:val="20"/>
          <w:szCs w:val="20"/>
        </w:rPr>
      </w:pPr>
    </w:p>
    <w:p w14:paraId="4F67932C" w14:textId="163386E5" w:rsidR="00F56052" w:rsidRPr="00F56052" w:rsidRDefault="00F56052" w:rsidP="00F56052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</w:t>
      </w:r>
      <w:r w:rsidRPr="00F56052">
        <w:rPr>
          <w:rFonts w:ascii="Arial" w:hAnsi="Arial" w:cs="Arial"/>
          <w:sz w:val="18"/>
          <w:szCs w:val="18"/>
        </w:rPr>
        <w:t xml:space="preserve">otal amount submitted                                                   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>$ ___________________</w:t>
      </w:r>
    </w:p>
    <w:p w14:paraId="5385D1A1" w14:textId="77777777" w:rsidR="00F56052" w:rsidRPr="00F56052" w:rsidRDefault="00F56052" w:rsidP="00F56052">
      <w:pPr>
        <w:rPr>
          <w:rFonts w:ascii="Arial" w:hAnsi="Arial" w:cs="Arial"/>
          <w:sz w:val="18"/>
          <w:szCs w:val="18"/>
        </w:rPr>
      </w:pPr>
    </w:p>
    <w:p w14:paraId="4FC7F4BD" w14:textId="51CAB357" w:rsidR="00F56052" w:rsidRPr="00F56052" w:rsidRDefault="00F56052" w:rsidP="00F56052">
      <w:pPr>
        <w:rPr>
          <w:rFonts w:ascii="Arial" w:hAnsi="Arial" w:cs="Arial"/>
          <w:b/>
          <w:bCs/>
          <w:sz w:val="18"/>
          <w:szCs w:val="18"/>
        </w:rPr>
      </w:pPr>
      <w:r w:rsidRPr="00F56052">
        <w:rPr>
          <w:rFonts w:ascii="Arial" w:hAnsi="Arial" w:cs="Arial"/>
          <w:sz w:val="18"/>
          <w:szCs w:val="18"/>
        </w:rPr>
        <w:t xml:space="preserve">Deduct </w:t>
      </w:r>
      <w:r>
        <w:rPr>
          <w:rFonts w:ascii="Arial" w:hAnsi="Arial" w:cs="Arial"/>
          <w:sz w:val="18"/>
          <w:szCs w:val="18"/>
        </w:rPr>
        <w:t>SCR Dues</w:t>
      </w:r>
      <w:r w:rsidRPr="00F56052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</w:t>
      </w:r>
      <w:r>
        <w:rPr>
          <w:rFonts w:ascii="Arial" w:hAnsi="Arial" w:cs="Arial"/>
          <w:b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>$ ___________________</w:t>
      </w:r>
      <w:r w:rsidRPr="00F56052">
        <w:rPr>
          <w:rFonts w:ascii="Arial" w:hAnsi="Arial" w:cs="Arial"/>
          <w:b/>
          <w:bCs/>
          <w:sz w:val="18"/>
          <w:szCs w:val="18"/>
        </w:rPr>
        <w:t xml:space="preserve">subtract </w:t>
      </w:r>
    </w:p>
    <w:p w14:paraId="4504DC0A" w14:textId="77777777" w:rsidR="00F56052" w:rsidRPr="00F56052" w:rsidRDefault="00F56052" w:rsidP="00F56052">
      <w:pPr>
        <w:rPr>
          <w:rFonts w:ascii="Arial" w:hAnsi="Arial" w:cs="Arial"/>
          <w:sz w:val="18"/>
          <w:szCs w:val="18"/>
        </w:rPr>
      </w:pPr>
    </w:p>
    <w:p w14:paraId="667A3C41" w14:textId="684EFAA0" w:rsidR="00F56052" w:rsidRPr="00F56052" w:rsidRDefault="00F56052" w:rsidP="00F56052">
      <w:pPr>
        <w:rPr>
          <w:rFonts w:ascii="Arial" w:hAnsi="Arial" w:cs="Arial"/>
          <w:b/>
          <w:bCs/>
          <w:sz w:val="18"/>
          <w:szCs w:val="18"/>
        </w:rPr>
      </w:pPr>
      <w:r w:rsidRPr="00F56052">
        <w:rPr>
          <w:rFonts w:ascii="Arial" w:hAnsi="Arial" w:cs="Arial"/>
          <w:sz w:val="18"/>
          <w:szCs w:val="18"/>
        </w:rPr>
        <w:t>Deduct 25 % of line 2</w:t>
      </w:r>
      <w:r w:rsidRPr="00F56052"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ab/>
        <w:t xml:space="preserve">                  </w:t>
      </w:r>
      <w:r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>$ ___________________</w:t>
      </w:r>
      <w:r w:rsidRPr="00F56052">
        <w:rPr>
          <w:rFonts w:ascii="Arial" w:hAnsi="Arial" w:cs="Arial"/>
          <w:b/>
          <w:bCs/>
          <w:sz w:val="18"/>
          <w:szCs w:val="18"/>
        </w:rPr>
        <w:t>subtract</w:t>
      </w:r>
    </w:p>
    <w:p w14:paraId="7A667488" w14:textId="77777777" w:rsidR="00F56052" w:rsidRPr="00F56052" w:rsidRDefault="00F56052" w:rsidP="00F56052">
      <w:pPr>
        <w:rPr>
          <w:rFonts w:ascii="Arial" w:hAnsi="Arial" w:cs="Arial"/>
          <w:sz w:val="18"/>
          <w:szCs w:val="18"/>
        </w:rPr>
      </w:pPr>
    </w:p>
    <w:p w14:paraId="47918D53" w14:textId="78C0AEBD" w:rsidR="00F56052" w:rsidRPr="00F56052" w:rsidRDefault="00F56052" w:rsidP="00F56052">
      <w:pPr>
        <w:rPr>
          <w:rFonts w:ascii="Arial" w:hAnsi="Arial" w:cs="Arial"/>
          <w:sz w:val="18"/>
          <w:szCs w:val="18"/>
        </w:rPr>
      </w:pPr>
      <w:r w:rsidRPr="00F56052">
        <w:rPr>
          <w:rFonts w:ascii="Arial" w:hAnsi="Arial" w:cs="Arial"/>
          <w:color w:val="FF0000"/>
          <w:sz w:val="18"/>
          <w:szCs w:val="18"/>
        </w:rPr>
        <w:t>Submit balance to IABPFF Treasurer</w:t>
      </w:r>
      <w:r w:rsidRPr="00F56052">
        <w:rPr>
          <w:rFonts w:ascii="Arial" w:hAnsi="Arial" w:cs="Arial"/>
          <w:color w:val="FF0000"/>
          <w:sz w:val="18"/>
          <w:szCs w:val="18"/>
        </w:rPr>
        <w:tab/>
      </w:r>
      <w:r w:rsidRPr="00F56052">
        <w:rPr>
          <w:rFonts w:ascii="Arial" w:hAnsi="Arial" w:cs="Arial"/>
          <w:color w:val="FF0000"/>
          <w:sz w:val="18"/>
          <w:szCs w:val="18"/>
        </w:rPr>
        <w:tab/>
      </w:r>
      <w:r w:rsidRPr="00F56052">
        <w:rPr>
          <w:rFonts w:ascii="Arial" w:hAnsi="Arial" w:cs="Arial"/>
          <w:color w:val="FF0000"/>
          <w:sz w:val="18"/>
          <w:szCs w:val="18"/>
        </w:rPr>
        <w:tab/>
      </w:r>
      <w:r>
        <w:rPr>
          <w:rFonts w:ascii="Arial" w:hAnsi="Arial" w:cs="Arial"/>
          <w:color w:val="FF0000"/>
          <w:sz w:val="18"/>
          <w:szCs w:val="18"/>
        </w:rPr>
        <w:tab/>
      </w:r>
      <w:r w:rsidRPr="00F56052">
        <w:rPr>
          <w:rFonts w:ascii="Arial" w:hAnsi="Arial" w:cs="Arial"/>
          <w:color w:val="FF0000"/>
          <w:sz w:val="18"/>
          <w:szCs w:val="18"/>
        </w:rPr>
        <w:t>$___________________</w:t>
      </w:r>
      <w:r w:rsidRPr="00F56052">
        <w:rPr>
          <w:rFonts w:ascii="Arial" w:hAnsi="Arial" w:cs="Arial"/>
          <w:b/>
          <w:sz w:val="18"/>
          <w:szCs w:val="18"/>
        </w:rPr>
        <w:t xml:space="preserve">                                                       </w:t>
      </w:r>
    </w:p>
    <w:p w14:paraId="04A14BCF" w14:textId="77777777" w:rsidR="00E8017D" w:rsidRPr="00042855" w:rsidRDefault="00E8017D">
      <w:pPr>
        <w:rPr>
          <w:rFonts w:ascii="Arial" w:hAnsi="Arial" w:cs="Arial"/>
          <w:sz w:val="18"/>
          <w:szCs w:val="18"/>
        </w:rPr>
      </w:pPr>
    </w:p>
    <w:p w14:paraId="04A14BD4" w14:textId="6DE094E5" w:rsidR="00E8017D" w:rsidRDefault="00652787" w:rsidP="00042855">
      <w:pPr>
        <w:jc w:val="center"/>
        <w:rPr>
          <w:rFonts w:ascii="Arial" w:hAnsi="Arial" w:cs="Arial"/>
          <w:sz w:val="16"/>
          <w:szCs w:val="16"/>
        </w:rPr>
      </w:pPr>
      <w:proofErr w:type="gramStart"/>
      <w:r w:rsidRPr="00D53D22">
        <w:rPr>
          <w:rFonts w:ascii="Arial" w:hAnsi="Arial" w:cs="Arial"/>
          <w:bCs/>
          <w:sz w:val="16"/>
          <w:szCs w:val="16"/>
          <w:u w:val="single"/>
        </w:rPr>
        <w:t>WEBSITE :</w:t>
      </w:r>
      <w:proofErr w:type="gramEnd"/>
      <w:r w:rsidRPr="00D53D22">
        <w:rPr>
          <w:rFonts w:ascii="Arial" w:hAnsi="Arial" w:cs="Arial"/>
          <w:bCs/>
          <w:sz w:val="16"/>
          <w:szCs w:val="16"/>
          <w:u w:val="single"/>
        </w:rPr>
        <w:t xml:space="preserve"> IABPF</w:t>
      </w:r>
      <w:r w:rsidR="00E8017D" w:rsidRPr="00D53D22">
        <w:rPr>
          <w:rFonts w:ascii="Arial" w:hAnsi="Arial" w:cs="Arial"/>
          <w:bCs/>
          <w:sz w:val="16"/>
          <w:szCs w:val="16"/>
          <w:u w:val="single"/>
        </w:rPr>
        <w:t>.ORG</w:t>
      </w:r>
      <w:r w:rsidR="00E8017D" w:rsidRPr="00D53D22">
        <w:rPr>
          <w:rFonts w:ascii="Arial" w:hAnsi="Arial" w:cs="Arial"/>
          <w:sz w:val="16"/>
          <w:szCs w:val="16"/>
        </w:rPr>
        <w:t>.</w:t>
      </w:r>
    </w:p>
    <w:p w14:paraId="5BBD0E59" w14:textId="77777777" w:rsidR="00F56052" w:rsidRPr="00D53D22" w:rsidRDefault="00F56052" w:rsidP="00042855">
      <w:pPr>
        <w:jc w:val="center"/>
        <w:rPr>
          <w:rFonts w:ascii="Arial" w:hAnsi="Arial" w:cs="Arial"/>
          <w:sz w:val="16"/>
          <w:szCs w:val="16"/>
        </w:rPr>
      </w:pPr>
    </w:p>
    <w:p w14:paraId="04A14BD5" w14:textId="77777777" w:rsidR="00E8017D" w:rsidRPr="00F56052" w:rsidRDefault="00E8017D" w:rsidP="00042855">
      <w:pPr>
        <w:pStyle w:val="BodyText"/>
        <w:jc w:val="center"/>
        <w:rPr>
          <w:rFonts w:ascii="Arial" w:hAnsi="Arial" w:cs="Arial"/>
          <w:b w:val="0"/>
          <w:sz w:val="14"/>
          <w:szCs w:val="14"/>
        </w:rPr>
      </w:pPr>
      <w:r w:rsidRPr="00F56052">
        <w:rPr>
          <w:rFonts w:ascii="Arial" w:hAnsi="Arial" w:cs="Arial"/>
          <w:b w:val="0"/>
          <w:sz w:val="14"/>
          <w:szCs w:val="14"/>
        </w:rPr>
        <w:t>MEMBER JOINT COUNCIL OF NATIONAL FIRE SERVICE ORGANIZATION AND NATIONAL QUALIFICATION BOARD</w:t>
      </w:r>
    </w:p>
    <w:p w14:paraId="04A14BD6" w14:textId="77777777" w:rsidR="00652787" w:rsidRPr="00F56052" w:rsidRDefault="00652787" w:rsidP="00042855">
      <w:pPr>
        <w:pStyle w:val="BodyText"/>
        <w:jc w:val="center"/>
        <w:rPr>
          <w:rFonts w:ascii="Arial" w:hAnsi="Arial" w:cs="Arial"/>
          <w:b w:val="0"/>
          <w:sz w:val="14"/>
          <w:szCs w:val="14"/>
        </w:rPr>
      </w:pPr>
    </w:p>
    <w:p w14:paraId="04A14BD8" w14:textId="61C2165B" w:rsidR="00652787" w:rsidRPr="00F56052" w:rsidRDefault="00652787" w:rsidP="00F56052">
      <w:pPr>
        <w:jc w:val="center"/>
        <w:rPr>
          <w:rFonts w:ascii="Arial" w:hAnsi="Arial" w:cs="Arial"/>
          <w:b/>
          <w:sz w:val="22"/>
          <w:szCs w:val="14"/>
        </w:rPr>
      </w:pPr>
      <w:r w:rsidRPr="00F56052">
        <w:rPr>
          <w:rFonts w:ascii="Arial" w:hAnsi="Arial" w:cs="Arial"/>
          <w:sz w:val="14"/>
          <w:szCs w:val="14"/>
        </w:rPr>
        <w:t>NATIONAL ASSOCIATION FOR THE ADVACEMENT OF COLORED PEOPLE</w:t>
      </w:r>
    </w:p>
    <w:sectPr w:rsidR="00652787" w:rsidRPr="00F56052" w:rsidSect="009070A6"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9C1A7C" w14:textId="77777777" w:rsidR="00DC6915" w:rsidRDefault="00DC6915" w:rsidP="00ED4D08">
      <w:r>
        <w:separator/>
      </w:r>
    </w:p>
  </w:endnote>
  <w:endnote w:type="continuationSeparator" w:id="0">
    <w:p w14:paraId="5861C027" w14:textId="77777777" w:rsidR="00DC6915" w:rsidRDefault="00DC6915" w:rsidP="00ED4D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450299" w14:textId="77777777" w:rsidR="00DC6915" w:rsidRDefault="00DC6915" w:rsidP="00ED4D08">
      <w:r>
        <w:separator/>
      </w:r>
    </w:p>
  </w:footnote>
  <w:footnote w:type="continuationSeparator" w:id="0">
    <w:p w14:paraId="3F896061" w14:textId="77777777" w:rsidR="00DC6915" w:rsidRDefault="00DC6915" w:rsidP="00ED4D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3B9AF" w14:textId="5557F8BB" w:rsidR="00ED4D08" w:rsidRPr="003B14F8" w:rsidRDefault="00ED4D08" w:rsidP="00ED4D08">
    <w:pPr>
      <w:pStyle w:val="Header"/>
      <w:jc w:val="center"/>
      <w:rPr>
        <w:color w:val="FF0000"/>
        <w:sz w:val="28"/>
        <w:szCs w:val="28"/>
      </w:rPr>
    </w:pPr>
    <w:r w:rsidRPr="003B14F8">
      <w:rPr>
        <w:color w:val="FF0000"/>
        <w:sz w:val="28"/>
        <w:szCs w:val="28"/>
      </w:rPr>
      <w:t>Membership Period is from January 1, 202</w:t>
    </w:r>
    <w:r w:rsidR="00AA5F54">
      <w:rPr>
        <w:color w:val="FF0000"/>
        <w:sz w:val="28"/>
        <w:szCs w:val="28"/>
      </w:rPr>
      <w:t>4</w:t>
    </w:r>
    <w:r w:rsidRPr="003B14F8">
      <w:rPr>
        <w:color w:val="FF0000"/>
        <w:sz w:val="28"/>
        <w:szCs w:val="28"/>
      </w:rPr>
      <w:t xml:space="preserve">, to December 31, </w:t>
    </w:r>
    <w:r>
      <w:rPr>
        <w:color w:val="FF0000"/>
        <w:sz w:val="28"/>
        <w:szCs w:val="28"/>
      </w:rPr>
      <w:t>202</w:t>
    </w:r>
    <w:r w:rsidR="00AA5F54">
      <w:rPr>
        <w:color w:val="FF0000"/>
        <w:sz w:val="28"/>
        <w:szCs w:val="28"/>
      </w:rPr>
      <w:t>4</w:t>
    </w:r>
  </w:p>
  <w:p w14:paraId="6DFB1BD7" w14:textId="77777777" w:rsidR="00ED4D08" w:rsidRPr="00ED4D08" w:rsidRDefault="00ED4D08" w:rsidP="00ED4D0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NjQytDA2MjYwM7RU0lEKTi0uzszPAykwrQUAhwN7FCwAAAA="/>
  </w:docVars>
  <w:rsids>
    <w:rsidRoot w:val="00655546"/>
    <w:rsid w:val="00042855"/>
    <w:rsid w:val="00044950"/>
    <w:rsid w:val="0005003F"/>
    <w:rsid w:val="00065E57"/>
    <w:rsid w:val="00075954"/>
    <w:rsid w:val="000F29C8"/>
    <w:rsid w:val="00161A5E"/>
    <w:rsid w:val="001B7F01"/>
    <w:rsid w:val="00236649"/>
    <w:rsid w:val="002F5BF2"/>
    <w:rsid w:val="003B022F"/>
    <w:rsid w:val="003D0F17"/>
    <w:rsid w:val="003F010F"/>
    <w:rsid w:val="00411ED9"/>
    <w:rsid w:val="00447D64"/>
    <w:rsid w:val="004C2D09"/>
    <w:rsid w:val="005376CE"/>
    <w:rsid w:val="00541322"/>
    <w:rsid w:val="005B45DC"/>
    <w:rsid w:val="005D0044"/>
    <w:rsid w:val="00626598"/>
    <w:rsid w:val="00652787"/>
    <w:rsid w:val="00655546"/>
    <w:rsid w:val="0070614F"/>
    <w:rsid w:val="00707560"/>
    <w:rsid w:val="00762869"/>
    <w:rsid w:val="007859A8"/>
    <w:rsid w:val="00790CB8"/>
    <w:rsid w:val="0081110E"/>
    <w:rsid w:val="008330DE"/>
    <w:rsid w:val="00891253"/>
    <w:rsid w:val="008E3729"/>
    <w:rsid w:val="008F03CC"/>
    <w:rsid w:val="009070A6"/>
    <w:rsid w:val="00A56ADA"/>
    <w:rsid w:val="00AA5F54"/>
    <w:rsid w:val="00AB47D8"/>
    <w:rsid w:val="00AE3035"/>
    <w:rsid w:val="00B57C36"/>
    <w:rsid w:val="00BB40F9"/>
    <w:rsid w:val="00BB56B2"/>
    <w:rsid w:val="00BE45B5"/>
    <w:rsid w:val="00C35AA8"/>
    <w:rsid w:val="00C43D06"/>
    <w:rsid w:val="00C901A0"/>
    <w:rsid w:val="00CB243E"/>
    <w:rsid w:val="00CB2D00"/>
    <w:rsid w:val="00CD4A71"/>
    <w:rsid w:val="00D53B7E"/>
    <w:rsid w:val="00D53D22"/>
    <w:rsid w:val="00D66A03"/>
    <w:rsid w:val="00D6721C"/>
    <w:rsid w:val="00D7283B"/>
    <w:rsid w:val="00D7799D"/>
    <w:rsid w:val="00DB626B"/>
    <w:rsid w:val="00DC6915"/>
    <w:rsid w:val="00E54219"/>
    <w:rsid w:val="00E8017D"/>
    <w:rsid w:val="00EC01F3"/>
    <w:rsid w:val="00EC160C"/>
    <w:rsid w:val="00ED4D08"/>
    <w:rsid w:val="00F56052"/>
    <w:rsid w:val="00F82583"/>
    <w:rsid w:val="00FB3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04A14BA2"/>
  <w15:docId w15:val="{69FCFCF6-8C6D-4200-82D1-CD3ADDD1E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70A6"/>
    <w:rPr>
      <w:sz w:val="24"/>
      <w:szCs w:val="24"/>
    </w:rPr>
  </w:style>
  <w:style w:type="paragraph" w:styleId="Heading1">
    <w:name w:val="heading 1"/>
    <w:basedOn w:val="Normal"/>
    <w:next w:val="Normal"/>
    <w:qFormat/>
    <w:rsid w:val="009070A6"/>
    <w:pPr>
      <w:keepNext/>
      <w:outlineLvl w:val="0"/>
    </w:pPr>
    <w:rPr>
      <w:b/>
      <w:bCs/>
      <w:sz w:val="16"/>
      <w:u w:val="single"/>
    </w:rPr>
  </w:style>
  <w:style w:type="paragraph" w:styleId="Heading2">
    <w:name w:val="heading 2"/>
    <w:basedOn w:val="Normal"/>
    <w:next w:val="Normal"/>
    <w:qFormat/>
    <w:rsid w:val="009070A6"/>
    <w:pPr>
      <w:keepNext/>
      <w:outlineLvl w:val="1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9070A6"/>
    <w:rPr>
      <w:b/>
      <w:bCs/>
      <w:sz w:val="16"/>
    </w:rPr>
  </w:style>
  <w:style w:type="paragraph" w:styleId="Header">
    <w:name w:val="header"/>
    <w:basedOn w:val="Normal"/>
    <w:link w:val="HeaderChar"/>
    <w:uiPriority w:val="99"/>
    <w:unhideWhenUsed/>
    <w:rsid w:val="00ED4D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4D0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D4D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4D0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0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TIONAL ASSOCATION OF BLACK</vt:lpstr>
    </vt:vector>
  </TitlesOfParts>
  <Company>Microsoft</Company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ASSOCATION OF BLACK</dc:title>
  <dc:creator>IABPFF</dc:creator>
  <cp:lastModifiedBy>Gwendolyn SISTARE</cp:lastModifiedBy>
  <cp:revision>2</cp:revision>
  <cp:lastPrinted>2007-07-11T15:07:00Z</cp:lastPrinted>
  <dcterms:created xsi:type="dcterms:W3CDTF">2023-09-07T20:47:00Z</dcterms:created>
  <dcterms:modified xsi:type="dcterms:W3CDTF">2023-09-07T20:47:00Z</dcterms:modified>
</cp:coreProperties>
</file>